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proofErr w:type="spellStart"/>
      <w:r>
        <w:rPr>
          <w:sz w:val="44"/>
        </w:rPr>
        <w:t>CMGTwitch</w:t>
      </w:r>
      <w:proofErr w:type="spellEnd"/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75FDD8DC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0AE3E102" w:rsidR="00EB49E4" w:rsidRDefault="00C46F22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05520B84" w:rsidR="00EB49E4" w:rsidRDefault="00C46F2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3C4E244A" w:rsidR="00EB49E4" w:rsidRDefault="00C46F2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65944872" w:rsidR="00EB49E4" w:rsidRDefault="00C46F22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5E68AC35" w:rsidR="00EB49E4" w:rsidRDefault="00C46F22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455DD933" w:rsidR="00EB49E4" w:rsidRDefault="00C46F2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20ACAB46" w:rsidR="00EB49E4" w:rsidRDefault="00C46F2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1E1F5FD4" w:rsidR="00EB49E4" w:rsidRDefault="00C46F22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499EAB9C" w:rsidR="00EB49E4" w:rsidRDefault="00C46F22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61426B08" w:rsidR="00EB49E4" w:rsidRDefault="00C46F22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3AF8C661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9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proofErr w:type="gramStart"/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01076057" w14:textId="5A18804B" w:rsidR="002204D5" w:rsidRDefault="008944E1">
      <w:r w:rsidRPr="00F420B7">
        <w:rPr>
          <w:noProof/>
        </w:rPr>
        <w:drawing>
          <wp:anchor distT="0" distB="0" distL="114300" distR="114300" simplePos="0" relativeHeight="251661312" behindDoc="1" locked="0" layoutInCell="1" allowOverlap="1" wp14:anchorId="15C50FDF" wp14:editId="2C0D92A0">
            <wp:simplePos x="0" y="0"/>
            <wp:positionH relativeFrom="column">
              <wp:posOffset>1106170</wp:posOffset>
            </wp:positionH>
            <wp:positionV relativeFrom="paragraph">
              <wp:posOffset>2772555</wp:posOffset>
            </wp:positionV>
            <wp:extent cx="4495800" cy="504825"/>
            <wp:effectExtent l="0" t="0" r="0" b="9525"/>
            <wp:wrapTight wrapText="bothSides">
              <wp:wrapPolygon edited="0">
                <wp:start x="0" y="0"/>
                <wp:lineTo x="0" y="4075"/>
                <wp:lineTo x="275" y="21192"/>
                <wp:lineTo x="21508" y="21192"/>
                <wp:lineTo x="21508" y="815"/>
                <wp:lineTo x="1647" y="0"/>
                <wp:lineTo x="0" y="0"/>
              </wp:wrapPolygon>
            </wp:wrapTight>
            <wp:docPr id="4" name="Picture 4" descr="A black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and white sign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2FD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119F2F60">
                <wp:simplePos x="0" y="0"/>
                <wp:positionH relativeFrom="column">
                  <wp:posOffset>-457200</wp:posOffset>
                </wp:positionH>
                <wp:positionV relativeFrom="paragraph">
                  <wp:posOffset>26606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27D2CF" id="Group 20" o:spid="_x0000_s1026" style="position:absolute;margin-left:-36pt;margin-top:20.9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5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6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7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18" o:title="bonfire selective focus photography"/>
                </v:shape>
                <w10:wrap type="tight"/>
              </v:group>
            </w:pict>
          </mc:Fallback>
        </mc:AlternateContent>
      </w:r>
    </w:p>
    <w:p w14:paraId="13078ACD" w14:textId="35E69312" w:rsidR="002204D5" w:rsidRDefault="002204D5"/>
    <w:p w14:paraId="1C02ED66" w14:textId="69A4D87A" w:rsidR="00542F87" w:rsidRDefault="00F95191">
      <w:pPr>
        <w:rPr>
          <w:noProof/>
        </w:rPr>
      </w:pPr>
      <w:r w:rsidRPr="00C34688">
        <w:rPr>
          <w:noProof/>
        </w:rPr>
        <w:drawing>
          <wp:anchor distT="0" distB="0" distL="114300" distR="114300" simplePos="0" relativeHeight="251662336" behindDoc="1" locked="0" layoutInCell="1" allowOverlap="1" wp14:anchorId="08ED1C7C" wp14:editId="18103CC4">
            <wp:simplePos x="0" y="0"/>
            <wp:positionH relativeFrom="column">
              <wp:posOffset>1140460</wp:posOffset>
            </wp:positionH>
            <wp:positionV relativeFrom="paragraph">
              <wp:posOffset>187325</wp:posOffset>
            </wp:positionV>
            <wp:extent cx="3686175" cy="504825"/>
            <wp:effectExtent l="0" t="0" r="9525" b="635"/>
            <wp:wrapTight wrapText="bothSides">
              <wp:wrapPolygon edited="0">
                <wp:start x="1451" y="0"/>
                <wp:lineTo x="0" y="0"/>
                <wp:lineTo x="0" y="2317"/>
                <wp:lineTo x="335" y="16992"/>
                <wp:lineTo x="5023" y="20853"/>
                <wp:lineTo x="9823" y="20853"/>
                <wp:lineTo x="19312" y="20853"/>
                <wp:lineTo x="21544" y="16992"/>
                <wp:lineTo x="21544" y="6179"/>
                <wp:lineTo x="20874" y="0"/>
                <wp:lineTo x="1451" y="0"/>
              </wp:wrapPolygon>
            </wp:wrapTight>
            <wp:docPr id="1" name="Picture 1" descr="A picture containing text, mu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mug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D22D7" w:rsidRPr="006D22D7">
        <w:rPr>
          <w:noProof/>
        </w:rPr>
        <w:drawing>
          <wp:anchor distT="0" distB="0" distL="114300" distR="114300" simplePos="0" relativeHeight="251663360" behindDoc="1" locked="0" layoutInCell="1" allowOverlap="1" wp14:anchorId="21C2C73D" wp14:editId="0043F5A5">
            <wp:simplePos x="0" y="0"/>
            <wp:positionH relativeFrom="column">
              <wp:posOffset>1079192</wp:posOffset>
            </wp:positionH>
            <wp:positionV relativeFrom="paragraph">
              <wp:posOffset>724164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317">
        <w:br w:type="page"/>
      </w:r>
    </w:p>
    <w:p w14:paraId="2F284574" w14:textId="5CEAAF8F" w:rsidR="00EA6317" w:rsidRDefault="00EA6317"/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 xml:space="preserve">Make a list with the 3 most important tasks the user can carry out in your </w:t>
      </w:r>
      <w:proofErr w:type="gramStart"/>
      <w:r w:rsidR="0003611A" w:rsidRPr="007C707A">
        <w:rPr>
          <w:color w:val="8496B0" w:themeColor="text2" w:themeTint="99"/>
        </w:rPr>
        <w:t>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p w14:paraId="216DBD55" w14:textId="726077FA" w:rsidR="00825576" w:rsidRPr="000862FA" w:rsidRDefault="00391485" w:rsidP="001D4431">
      <w:pPr>
        <w:pStyle w:val="ListParagraph"/>
        <w:numPr>
          <w:ilvl w:val="0"/>
          <w:numId w:val="5"/>
        </w:numPr>
        <w:jc w:val="both"/>
        <w:rPr>
          <w:b/>
          <w:color w:val="FF0000"/>
        </w:rPr>
      </w:pPr>
      <w:r w:rsidRPr="001B3DA0">
        <w:rPr>
          <w:color w:val="FF0000"/>
        </w:rPr>
        <w:t>The user can</w:t>
      </w:r>
      <w:r w:rsidR="004F15B8" w:rsidRPr="001B3DA0">
        <w:rPr>
          <w:color w:val="FF0000"/>
        </w:rPr>
        <w:t xml:space="preserve"> see a list of the past lectures they have attende</w:t>
      </w:r>
      <w:r w:rsidR="001C7CB9">
        <w:rPr>
          <w:color w:val="FF0000"/>
        </w:rPr>
        <w:t xml:space="preserve">d </w:t>
      </w:r>
      <w:r w:rsidR="00794172">
        <w:rPr>
          <w:color w:val="FF0000"/>
        </w:rPr>
        <w:t>and choose to watch one of them</w:t>
      </w:r>
      <w:r w:rsidR="000862FA">
        <w:rPr>
          <w:color w:val="FF0000"/>
        </w:rPr>
        <w:t>.</w:t>
      </w:r>
      <w:r w:rsidR="00794172">
        <w:rPr>
          <w:color w:val="FF0000"/>
        </w:rPr>
        <w:t xml:space="preserve"> </w:t>
      </w:r>
      <w:r w:rsidR="001C7CB9" w:rsidRPr="000862FA">
        <w:rPr>
          <w:b/>
          <w:color w:val="FF0000"/>
        </w:rPr>
        <w:t>(</w:t>
      </w:r>
      <w:r w:rsidR="00794172" w:rsidRPr="000862FA">
        <w:rPr>
          <w:b/>
          <w:color w:val="FF0000"/>
        </w:rPr>
        <w:t xml:space="preserve">EXAMPLE - </w:t>
      </w:r>
      <w:r w:rsidR="001C7CB9" w:rsidRPr="000862FA">
        <w:rPr>
          <w:b/>
          <w:color w:val="FF0000"/>
        </w:rPr>
        <w:t>DELETE WHEN SUBMITTING)</w:t>
      </w:r>
    </w:p>
    <w:p w14:paraId="74EBB01D" w14:textId="68D5134C" w:rsidR="001B3DA0" w:rsidRDefault="001205A7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4BC01AE2" w14:textId="0C335432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2831AD1A" w14:textId="460D9760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06E901BF" w14:textId="77777777" w:rsidR="00391485" w:rsidRDefault="00391485" w:rsidP="00BF4E46"/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 xml:space="preserve">ith the prototype, add both </w:t>
      </w:r>
      <w:proofErr w:type="gramStart"/>
      <w:r w:rsidR="00871B1D" w:rsidRPr="007C707A">
        <w:rPr>
          <w:color w:val="8496B0" w:themeColor="text2" w:themeTint="99"/>
        </w:rPr>
        <w:t>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  <w:proofErr w:type="gramEnd"/>
    </w:p>
    <w:p w14:paraId="1B91259C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15E08F1C" w14:textId="2A5C85C0" w:rsidR="00277285" w:rsidRDefault="00663C29" w:rsidP="002E153E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44FD621F" w14:textId="263F735C" w:rsidR="00561935" w:rsidRPr="00277285" w:rsidRDefault="00561935" w:rsidP="002E153E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43BC3160" w14:textId="77777777" w:rsidR="00277285" w:rsidRDefault="00277285" w:rsidP="00C84AFD">
      <w:pPr>
        <w:ind w:firstLine="360"/>
        <w:rPr>
          <w:b/>
        </w:rPr>
      </w:pPr>
    </w:p>
    <w:p w14:paraId="3A2C5C23" w14:textId="77777777" w:rsidR="00984E1B" w:rsidRDefault="00984E1B" w:rsidP="00C84AFD">
      <w:pPr>
        <w:ind w:firstLine="360"/>
        <w:rPr>
          <w:b/>
        </w:rPr>
      </w:pPr>
    </w:p>
    <w:p w14:paraId="52D784ED" w14:textId="77777777" w:rsidR="00984E1B" w:rsidRPr="00C84AFD" w:rsidRDefault="00984E1B" w:rsidP="00C84AFD">
      <w:pPr>
        <w:ind w:firstLine="360"/>
        <w:rPr>
          <w:b/>
        </w:rPr>
      </w:pPr>
    </w:p>
    <w:p w14:paraId="0DB5B420" w14:textId="77777777" w:rsidR="002821C6" w:rsidRDefault="002821C6" w:rsidP="00917BDE"/>
    <w:p w14:paraId="6CA56EF8" w14:textId="4FDC5B2F" w:rsidR="00503368" w:rsidRDefault="00503368">
      <w:r>
        <w:br w:type="page"/>
      </w:r>
    </w:p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lastRenderedPageBreak/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 xml:space="preserve">-Fill in the template with the required </w:t>
      </w:r>
      <w:proofErr w:type="gramStart"/>
      <w:r w:rsidRPr="007C707A">
        <w:rPr>
          <w:color w:val="8496B0" w:themeColor="text2" w:themeTint="99"/>
        </w:rPr>
        <w:t>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t>Persona</w:t>
            </w:r>
          </w:p>
        </w:tc>
        <w:tc>
          <w:tcPr>
            <w:tcW w:w="5806" w:type="dxa"/>
          </w:tcPr>
          <w:p w14:paraId="01691003" w14:textId="310409AE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 xml:space="preserve">Describe a fictional character(s) </w:t>
            </w:r>
            <w:r w:rsidR="00861032">
              <w:rPr>
                <w:i/>
                <w:iCs/>
              </w:rPr>
              <w:t xml:space="preserve">part of your </w:t>
            </w:r>
            <w:r w:rsidRPr="3F963AC8">
              <w:rPr>
                <w:i/>
                <w:iCs/>
              </w:rPr>
              <w:t>target group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Describe the current</w:t>
            </w:r>
            <w:r w:rsidRPr="00183B12">
              <w:rPr>
                <w:i/>
                <w:iCs/>
              </w:rPr>
              <w:t xml:space="preserve"> process</w:t>
            </w:r>
            <w:r>
              <w:rPr>
                <w:i/>
                <w:iCs/>
              </w:rPr>
              <w:t xml:space="preserve">/product/solution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>Describe users' goal &amp; expectations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77777777" w:rsidR="003A3C85" w:rsidRDefault="003A3C85" w:rsidP="001D4431">
            <w:pPr>
              <w:jc w:val="both"/>
            </w:pPr>
            <w:r>
              <w:t>-</w:t>
            </w:r>
          </w:p>
          <w:p w14:paraId="04D7975D" w14:textId="77777777" w:rsidR="003A3C85" w:rsidRDefault="003A3C85" w:rsidP="001D4431">
            <w:pPr>
              <w:jc w:val="both"/>
            </w:pPr>
            <w:r>
              <w:t>-</w:t>
            </w:r>
          </w:p>
          <w:p w14:paraId="5DD68228" w14:textId="77777777" w:rsidR="003A3C85" w:rsidRDefault="003A3C85" w:rsidP="001D4431">
            <w:pPr>
              <w:jc w:val="both"/>
            </w:pPr>
            <w:r>
              <w:t>-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1EBB5574" w14:textId="77777777" w:rsidR="003A3C85" w:rsidRDefault="003A3C85" w:rsidP="001D4431">
            <w:pPr>
              <w:jc w:val="both"/>
            </w:pPr>
            <w:r>
              <w:t>-</w:t>
            </w:r>
          </w:p>
          <w:p w14:paraId="13CA1796" w14:textId="77777777" w:rsidR="003A3C85" w:rsidRDefault="003A3C85" w:rsidP="001D4431">
            <w:pPr>
              <w:jc w:val="both"/>
            </w:pPr>
            <w:r>
              <w:t>-</w:t>
            </w:r>
          </w:p>
          <w:p w14:paraId="4AF7A42B" w14:textId="77777777" w:rsidR="003A3C85" w:rsidRDefault="003A3C85" w:rsidP="001D4431">
            <w:pPr>
              <w:jc w:val="both"/>
            </w:pPr>
            <w:r>
              <w:t>-</w:t>
            </w:r>
          </w:p>
          <w:p w14:paraId="1961D4D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92E55E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1A2620C" w14:textId="77777777" w:rsidR="003A3C85" w:rsidRDefault="003A3C85" w:rsidP="001D4431">
            <w:pPr>
              <w:jc w:val="both"/>
            </w:pPr>
            <w:r>
              <w:t>-</w:t>
            </w:r>
          </w:p>
          <w:p w14:paraId="2D984C1D" w14:textId="77777777" w:rsidR="003A3C85" w:rsidRDefault="003A3C85" w:rsidP="001D4431">
            <w:pPr>
              <w:jc w:val="both"/>
            </w:pPr>
            <w:r>
              <w:t>-</w:t>
            </w:r>
          </w:p>
          <w:p w14:paraId="46ACC1A3" w14:textId="77777777" w:rsidR="003A3C85" w:rsidRDefault="003A3C85" w:rsidP="001D4431">
            <w:pPr>
              <w:jc w:val="both"/>
            </w:pPr>
            <w:r>
              <w:t>-</w:t>
            </w:r>
          </w:p>
          <w:p w14:paraId="6C8D6088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BD24D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213B0115" w14:textId="77777777" w:rsidR="003A3C85" w:rsidRDefault="003A3C85" w:rsidP="001D4431">
            <w:pPr>
              <w:jc w:val="both"/>
            </w:pPr>
            <w:r>
              <w:t>-</w:t>
            </w:r>
          </w:p>
          <w:p w14:paraId="6FA54636" w14:textId="77777777" w:rsidR="003A3C85" w:rsidRDefault="003A3C85" w:rsidP="001D4431">
            <w:pPr>
              <w:jc w:val="both"/>
            </w:pPr>
            <w:r>
              <w:t>-</w:t>
            </w:r>
          </w:p>
          <w:p w14:paraId="32837FAD" w14:textId="77777777" w:rsidR="003A3C85" w:rsidRDefault="003A3C85" w:rsidP="001D4431">
            <w:pPr>
              <w:jc w:val="both"/>
            </w:pPr>
            <w:r>
              <w:t>-</w:t>
            </w:r>
          </w:p>
          <w:p w14:paraId="79C5E5A3" w14:textId="77777777" w:rsidR="003A3C85" w:rsidRDefault="003A3C85" w:rsidP="001D4431">
            <w:pPr>
              <w:jc w:val="both"/>
            </w:pPr>
          </w:p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7F936116" w14:textId="77777777" w:rsidR="003A3C85" w:rsidRDefault="003A3C85" w:rsidP="001D4431">
            <w:pPr>
              <w:jc w:val="both"/>
            </w:pPr>
            <w:r>
              <w:t>-</w:t>
            </w:r>
          </w:p>
          <w:p w14:paraId="54007975" w14:textId="77777777" w:rsidR="003A3C85" w:rsidRDefault="003A3C85" w:rsidP="001D4431">
            <w:pPr>
              <w:jc w:val="both"/>
            </w:pPr>
            <w:r>
              <w:t>-</w:t>
            </w:r>
          </w:p>
          <w:p w14:paraId="31407012" w14:textId="77777777" w:rsidR="003A3C85" w:rsidRDefault="003A3C85" w:rsidP="001D4431">
            <w:pPr>
              <w:jc w:val="both"/>
            </w:pPr>
            <w:r>
              <w:t>-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93133B" w14:textId="77777777" w:rsidR="003A3C85" w:rsidRDefault="003A3C85" w:rsidP="001D4431">
            <w:pPr>
              <w:jc w:val="both"/>
            </w:pPr>
            <w:r>
              <w:t>-</w:t>
            </w:r>
          </w:p>
          <w:p w14:paraId="1B55A550" w14:textId="77777777" w:rsidR="003A3C85" w:rsidRDefault="003A3C85" w:rsidP="001D4431">
            <w:pPr>
              <w:jc w:val="both"/>
            </w:pPr>
            <w:r>
              <w:t>-</w:t>
            </w:r>
          </w:p>
          <w:p w14:paraId="3FB3B0AD" w14:textId="77777777" w:rsidR="003A3C85" w:rsidRDefault="003A3C85" w:rsidP="001D4431">
            <w:pPr>
              <w:jc w:val="both"/>
            </w:pPr>
            <w:r>
              <w:t>-</w:t>
            </w:r>
          </w:p>
          <w:p w14:paraId="6B8DA2AE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33A6D22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21D87C55" w14:textId="77777777" w:rsidR="003A3C85" w:rsidRDefault="003A3C85" w:rsidP="001D4431">
            <w:pPr>
              <w:jc w:val="both"/>
            </w:pPr>
            <w:r>
              <w:t>-</w:t>
            </w:r>
          </w:p>
          <w:p w14:paraId="092686C6" w14:textId="77777777" w:rsidR="003A3C85" w:rsidRDefault="003A3C85" w:rsidP="001D4431">
            <w:pPr>
              <w:jc w:val="both"/>
            </w:pPr>
            <w:r>
              <w:t>-</w:t>
            </w:r>
          </w:p>
          <w:p w14:paraId="260D0EC2" w14:textId="77777777" w:rsidR="003A3C85" w:rsidRDefault="003A3C85" w:rsidP="001D4431">
            <w:pPr>
              <w:jc w:val="both"/>
            </w:pPr>
            <w:r>
              <w:t>-</w:t>
            </w:r>
          </w:p>
          <w:p w14:paraId="5DFBDE20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22854D90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FD6247" w14:textId="77777777" w:rsidR="003A3C85" w:rsidRDefault="003A3C85" w:rsidP="001D4431">
            <w:pPr>
              <w:jc w:val="both"/>
            </w:pPr>
            <w:r>
              <w:t>-</w:t>
            </w:r>
          </w:p>
          <w:p w14:paraId="09B03D40" w14:textId="77777777" w:rsidR="003A3C85" w:rsidRDefault="003A3C85" w:rsidP="001D4431">
            <w:pPr>
              <w:jc w:val="both"/>
            </w:pPr>
            <w:r>
              <w:t>-</w:t>
            </w:r>
          </w:p>
          <w:p w14:paraId="492A72AD" w14:textId="77777777" w:rsidR="003A3C85" w:rsidRDefault="003A3C85" w:rsidP="001D4431">
            <w:pPr>
              <w:jc w:val="both"/>
            </w:pPr>
            <w:r>
              <w:t>-</w:t>
            </w:r>
          </w:p>
          <w:p w14:paraId="7C7E3A0D" w14:textId="77777777" w:rsidR="003A3C85" w:rsidRDefault="003A3C85" w:rsidP="001D4431">
            <w:pPr>
              <w:jc w:val="both"/>
            </w:pPr>
          </w:p>
        </w:tc>
      </w:tr>
      <w:tr w:rsidR="003A3C85" w14:paraId="2CDDBE89" w14:textId="77777777" w:rsidTr="00F37512">
        <w:tc>
          <w:tcPr>
            <w:tcW w:w="2265" w:type="dxa"/>
          </w:tcPr>
          <w:p w14:paraId="5A8C6B78" w14:textId="705F1CCA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Pr="00113C4D">
              <w:rPr>
                <w:i/>
                <w:iCs/>
              </w:rPr>
              <w:t>improvements</w:t>
            </w:r>
            <w:r>
              <w:rPr>
                <w:i/>
                <w:iCs/>
              </w:rPr>
              <w:t xml:space="preserve"> for the user</w:t>
            </w:r>
            <w:r w:rsidRPr="00113C4D">
              <w:rPr>
                <w:i/>
                <w:iCs/>
              </w:rPr>
              <w:t>)</w:t>
            </w:r>
          </w:p>
          <w:p w14:paraId="5803B841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21C07167" w14:textId="58F6B39D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ECB437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E7741D" w14:textId="6A61614C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785E2E36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01FB7DD" w14:textId="5AC3A922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BDD8900" w14:textId="77777777" w:rsidR="003A3C85" w:rsidRPr="00336F3C" w:rsidRDefault="003A3C85" w:rsidP="001D4431">
            <w:pPr>
              <w:jc w:val="both"/>
              <w:rPr>
                <w:b/>
                <w:bCs/>
              </w:rPr>
            </w:pP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 xml:space="preserve">its </w:t>
      </w:r>
      <w:proofErr w:type="gramStart"/>
      <w:r w:rsidR="7F81919A" w:rsidRPr="75CE97CD">
        <w:rPr>
          <w:color w:val="8496B0" w:themeColor="text2" w:themeTint="99"/>
        </w:rPr>
        <w:t>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  <w:proofErr w:type="gramEnd"/>
    </w:p>
    <w:p w14:paraId="22502BCF" w14:textId="3E986D62" w:rsidR="00CD5DC5" w:rsidRDefault="00A77325" w:rsidP="001D4431">
      <w:pPr>
        <w:ind w:firstLine="360"/>
        <w:jc w:val="both"/>
      </w:pPr>
      <w:r>
        <w:t>…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proofErr w:type="gramStart"/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2020F6D6" w14:textId="6CBD7BA5" w:rsidR="00183F28" w:rsidRDefault="206DA41D" w:rsidP="001D4431">
      <w:pPr>
        <w:ind w:left="360"/>
        <w:jc w:val="both"/>
      </w:pPr>
      <w:r w:rsidRPr="75CE97CD">
        <w:rPr>
          <w:color w:val="FF0000"/>
        </w:rPr>
        <w:t xml:space="preserve">The user can add their expertise to their </w:t>
      </w:r>
      <w:r w:rsidR="7AF4DC0B" w:rsidRPr="75CE97CD">
        <w:rPr>
          <w:color w:val="FF0000"/>
        </w:rPr>
        <w:t>profile and</w:t>
      </w:r>
      <w:r w:rsidRPr="75CE97CD">
        <w:rPr>
          <w:color w:val="FF0000"/>
        </w:rPr>
        <w:t xml:space="preserve"> look for a group of people tha</w:t>
      </w:r>
      <w:r w:rsidR="0868A7C1" w:rsidRPr="75CE97CD">
        <w:rPr>
          <w:color w:val="FF0000"/>
        </w:rPr>
        <w:t>t is looking for such expertise</w:t>
      </w:r>
      <w:r w:rsidR="184F5FED" w:rsidRPr="75CE97CD">
        <w:rPr>
          <w:color w:val="FF0000"/>
        </w:rPr>
        <w:t>.</w:t>
      </w:r>
      <w:r w:rsidR="0868A7C1" w:rsidRPr="75CE97CD">
        <w:rPr>
          <w:color w:val="FF0000"/>
        </w:rPr>
        <w:t xml:space="preserve"> </w:t>
      </w:r>
      <w:r w:rsidR="0868A7C1" w:rsidRPr="75CE97CD">
        <w:rPr>
          <w:b/>
          <w:bCs/>
          <w:color w:val="FF0000"/>
        </w:rPr>
        <w:t>(EXAMPLE - DELETE WHEN SUBMITTING)</w:t>
      </w:r>
    </w:p>
    <w:p w14:paraId="6824266E" w14:textId="45995814" w:rsidR="005F1A08" w:rsidRDefault="004564CE" w:rsidP="001D4431">
      <w:pPr>
        <w:ind w:left="360"/>
        <w:jc w:val="both"/>
      </w:pPr>
      <w:r>
        <w:t>…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 xml:space="preserve">. Make sure it is accessible before </w:t>
      </w:r>
      <w:proofErr w:type="gramStart"/>
      <w:r w:rsidRPr="00D5763D">
        <w:rPr>
          <w:color w:val="8496B0" w:themeColor="text2" w:themeTint="99"/>
        </w:rPr>
        <w:t>submitting.-</w:t>
      </w:r>
      <w:proofErr w:type="gramEnd"/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proofErr w:type="gramStart"/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77777777" w:rsidR="002F01EC" w:rsidRDefault="002F01EC" w:rsidP="002F01EC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</w:t>
      </w:r>
      <w:proofErr w:type="gramStart"/>
      <w:r w:rsidR="00AC41B2" w:rsidRPr="00D5763D">
        <w:rPr>
          <w:color w:val="8496B0" w:themeColor="text2" w:themeTint="99"/>
        </w:rPr>
        <w:t>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2940"/>
        <w:gridCol w:w="3214"/>
      </w:tblGrid>
      <w:tr w:rsidR="00A61B50" w:rsidRPr="00CB6F43" w14:paraId="3C16AD9A" w14:textId="77777777" w:rsidTr="00E2715B">
        <w:tc>
          <w:tcPr>
            <w:tcW w:w="9350" w:type="dxa"/>
            <w:gridSpan w:val="3"/>
          </w:tcPr>
          <w:p w14:paraId="7CCF69B1" w14:textId="75D2646C" w:rsidR="00A61B50" w:rsidRPr="00CB6F43" w:rsidRDefault="00A61B50" w:rsidP="00CB6F43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4827C7D" w14:textId="77777777" w:rsidTr="00A61B50">
        <w:tc>
          <w:tcPr>
            <w:tcW w:w="3196" w:type="dxa"/>
          </w:tcPr>
          <w:p w14:paraId="64B7F0DE" w14:textId="264FFB5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2940" w:type="dxa"/>
          </w:tcPr>
          <w:p w14:paraId="1B065772" w14:textId="7CBA4D8E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  <w:tc>
          <w:tcPr>
            <w:tcW w:w="3214" w:type="dxa"/>
          </w:tcPr>
          <w:p w14:paraId="7FA0524E" w14:textId="38AB3468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Source</w:t>
            </w:r>
          </w:p>
        </w:tc>
      </w:tr>
      <w:tr w:rsidR="00A61B50" w:rsidRPr="008D353D" w14:paraId="5839FF75" w14:textId="77777777" w:rsidTr="00A61B50">
        <w:tc>
          <w:tcPr>
            <w:tcW w:w="3196" w:type="dxa"/>
          </w:tcPr>
          <w:p w14:paraId="5CEE8E84" w14:textId="19427C9D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All i</w:t>
            </w:r>
            <w:r w:rsidRPr="008D353D">
              <w:rPr>
                <w:color w:val="FF0000"/>
              </w:rPr>
              <w:t>cons</w:t>
            </w:r>
          </w:p>
        </w:tc>
        <w:tc>
          <w:tcPr>
            <w:tcW w:w="2940" w:type="dxa"/>
          </w:tcPr>
          <w:p w14:paraId="3030B024" w14:textId="77777777" w:rsidR="00A61B50" w:rsidRPr="008D353D" w:rsidRDefault="00A61B50" w:rsidP="008740C7">
            <w:pPr>
              <w:jc w:val="both"/>
              <w:rPr>
                <w:color w:val="FF0000"/>
              </w:rPr>
            </w:pPr>
          </w:p>
        </w:tc>
        <w:tc>
          <w:tcPr>
            <w:tcW w:w="3214" w:type="dxa"/>
          </w:tcPr>
          <w:p w14:paraId="46DE4641" w14:textId="5D5565D6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Web Icon pack (link to asset)</w:t>
            </w:r>
          </w:p>
        </w:tc>
      </w:tr>
      <w:tr w:rsidR="00A61B50" w:rsidRPr="008D353D" w14:paraId="4A54E6A5" w14:textId="77777777" w:rsidTr="00A61B50">
        <w:tc>
          <w:tcPr>
            <w:tcW w:w="3196" w:type="dxa"/>
          </w:tcPr>
          <w:p w14:paraId="440A0F29" w14:textId="3B4E6B11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Search function code</w:t>
            </w:r>
          </w:p>
        </w:tc>
        <w:tc>
          <w:tcPr>
            <w:tcW w:w="2940" w:type="dxa"/>
          </w:tcPr>
          <w:p w14:paraId="398E7453" w14:textId="656915C9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Home screen</w:t>
            </w:r>
          </w:p>
        </w:tc>
        <w:tc>
          <w:tcPr>
            <w:tcW w:w="3214" w:type="dxa"/>
          </w:tcPr>
          <w:p w14:paraId="50F461B3" w14:textId="56E2100C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Unity tutorial (link to tutorial)</w:t>
            </w:r>
          </w:p>
        </w:tc>
      </w:tr>
    </w:tbl>
    <w:p w14:paraId="67DDD7B0" w14:textId="77777777" w:rsidR="00DF33B6" w:rsidRDefault="00DF33B6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8"/>
        <w:gridCol w:w="2936"/>
        <w:gridCol w:w="3176"/>
      </w:tblGrid>
      <w:tr w:rsidR="00A61B50" w:rsidRPr="00373FF8" w14:paraId="0E20DF98" w14:textId="77777777" w:rsidTr="00A61B50">
        <w:tc>
          <w:tcPr>
            <w:tcW w:w="3238" w:type="dxa"/>
          </w:tcPr>
          <w:p w14:paraId="39CCCA40" w14:textId="1D38605B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936" w:type="dxa"/>
          </w:tcPr>
          <w:p w14:paraId="6218AAA2" w14:textId="4AA23DC3" w:rsidR="00A61B50" w:rsidRPr="00373FF8" w:rsidRDefault="00A61B50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176" w:type="dxa"/>
          </w:tcPr>
          <w:p w14:paraId="0077C72E" w14:textId="0768FF59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A61B50" w14:paraId="1F04BD72" w14:textId="77777777" w:rsidTr="00A61B50">
        <w:tc>
          <w:tcPr>
            <w:tcW w:w="3238" w:type="dxa"/>
          </w:tcPr>
          <w:p w14:paraId="08C57A47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2936" w:type="dxa"/>
          </w:tcPr>
          <w:p w14:paraId="0E400F93" w14:textId="53CF1278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3176" w:type="dxa"/>
          </w:tcPr>
          <w:p w14:paraId="1AF0B2B6" w14:textId="6756F69F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7C8E2B78" w14:textId="77777777" w:rsidR="00373FF8" w:rsidRDefault="00373FF8"/>
    <w:p w14:paraId="1953AAD1" w14:textId="77777777" w:rsidR="005C2F13" w:rsidRDefault="005C2F13"/>
    <w:p w14:paraId="44A857DA" w14:textId="093F0E21" w:rsidR="00DF33B6" w:rsidRDefault="00DF33B6">
      <w:r>
        <w:br w:type="page"/>
      </w:r>
    </w:p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lastRenderedPageBreak/>
        <w:t>Student-generated content (O</w:t>
      </w:r>
      <w:r w:rsidR="00D31F28">
        <w:t>ptional for Excellent)</w:t>
      </w:r>
      <w:bookmarkEnd w:id="10"/>
    </w:p>
    <w:p w14:paraId="6BB0C325" w14:textId="6C33E6E6" w:rsidR="002703E6" w:rsidRPr="00D5763D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assets (code, icons, fonts, etc.) that were made by </w:t>
      </w:r>
      <w:proofErr w:type="gramStart"/>
      <w:r w:rsidRPr="00D5763D">
        <w:rPr>
          <w:color w:val="8496B0" w:themeColor="text2" w:themeTint="99"/>
        </w:rPr>
        <w:t>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  <w:proofErr w:type="gramEnd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CB6F43" w14:paraId="7CF416BC" w14:textId="77777777" w:rsidTr="00F37512">
        <w:tc>
          <w:tcPr>
            <w:tcW w:w="9350" w:type="dxa"/>
            <w:gridSpan w:val="2"/>
          </w:tcPr>
          <w:p w14:paraId="5639A822" w14:textId="77777777" w:rsidR="00A61B50" w:rsidRPr="00CB6F43" w:rsidRDefault="00A61B50" w:rsidP="00F37512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D60A3AE" w14:textId="77777777" w:rsidTr="00F37512">
        <w:tc>
          <w:tcPr>
            <w:tcW w:w="4675" w:type="dxa"/>
          </w:tcPr>
          <w:p w14:paraId="3B192A33" w14:textId="1A3EB14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4675" w:type="dxa"/>
          </w:tcPr>
          <w:p w14:paraId="4F74C2C3" w14:textId="74C5CED9" w:rsidR="00A61B50" w:rsidRPr="008D353D" w:rsidRDefault="006056E7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</w:tr>
      <w:tr w:rsidR="00A61B50" w:rsidRPr="008D353D" w14:paraId="56E6193F" w14:textId="77777777" w:rsidTr="00F37512">
        <w:tc>
          <w:tcPr>
            <w:tcW w:w="4675" w:type="dxa"/>
          </w:tcPr>
          <w:p w14:paraId="0F74392F" w14:textId="2254C4E0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GPS location estimation code</w:t>
            </w:r>
          </w:p>
        </w:tc>
        <w:tc>
          <w:tcPr>
            <w:tcW w:w="4675" w:type="dxa"/>
          </w:tcPr>
          <w:p w14:paraId="78C273EC" w14:textId="1E6C1EA9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earching for nearby events</w:t>
            </w:r>
            <w:r w:rsidR="00F30432">
              <w:rPr>
                <w:color w:val="FF0000"/>
              </w:rPr>
              <w:t xml:space="preserve"> page</w:t>
            </w:r>
          </w:p>
        </w:tc>
      </w:tr>
      <w:tr w:rsidR="00A61B50" w:rsidRPr="008D353D" w14:paraId="731CFE8B" w14:textId="77777777" w:rsidTr="00F37512">
        <w:tc>
          <w:tcPr>
            <w:tcW w:w="4675" w:type="dxa"/>
          </w:tcPr>
          <w:p w14:paraId="5463711C" w14:textId="02832A8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Logo</w:t>
            </w:r>
          </w:p>
        </w:tc>
        <w:tc>
          <w:tcPr>
            <w:tcW w:w="4675" w:type="dxa"/>
          </w:tcPr>
          <w:p w14:paraId="05F7163E" w14:textId="387FDBE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plash screen</w:t>
            </w:r>
          </w:p>
        </w:tc>
      </w:tr>
    </w:tbl>
    <w:p w14:paraId="3A5E1947" w14:textId="77777777" w:rsidR="00A61B50" w:rsidRDefault="00A61B50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4675" w:type="dxa"/>
          </w:tcPr>
          <w:p w14:paraId="3B29297F" w14:textId="77777777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5AB00023" w14:textId="77777777" w:rsidR="00052E07" w:rsidRPr="00052E07" w:rsidRDefault="00052E07" w:rsidP="00052E07">
      <w:pPr>
        <w:ind w:left="360"/>
      </w:pPr>
    </w:p>
    <w:p w14:paraId="2FC0E36F" w14:textId="02315567" w:rsidR="003C1852" w:rsidRDefault="003C1852" w:rsidP="00917BDE"/>
    <w:p w14:paraId="39A5FDD4" w14:textId="77777777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qgUAPPv9piwAAAA="/>
  </w:docVars>
  <w:rsids>
    <w:rsidRoot w:val="448D5062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66E9F"/>
    <w:rsid w:val="000707AB"/>
    <w:rsid w:val="00070A83"/>
    <w:rsid w:val="000774AF"/>
    <w:rsid w:val="000804B0"/>
    <w:rsid w:val="000862FA"/>
    <w:rsid w:val="0008776D"/>
    <w:rsid w:val="00092F86"/>
    <w:rsid w:val="00093268"/>
    <w:rsid w:val="000944F7"/>
    <w:rsid w:val="000A08BF"/>
    <w:rsid w:val="000A1294"/>
    <w:rsid w:val="000A188B"/>
    <w:rsid w:val="000B4ED8"/>
    <w:rsid w:val="000F3117"/>
    <w:rsid w:val="00103935"/>
    <w:rsid w:val="001205A7"/>
    <w:rsid w:val="001722D7"/>
    <w:rsid w:val="00173E31"/>
    <w:rsid w:val="00183F28"/>
    <w:rsid w:val="001B3DA0"/>
    <w:rsid w:val="001C33E2"/>
    <w:rsid w:val="001C7CB9"/>
    <w:rsid w:val="001D4431"/>
    <w:rsid w:val="001E12E8"/>
    <w:rsid w:val="001E676A"/>
    <w:rsid w:val="00203B92"/>
    <w:rsid w:val="00203F04"/>
    <w:rsid w:val="002204D5"/>
    <w:rsid w:val="00227484"/>
    <w:rsid w:val="002703E6"/>
    <w:rsid w:val="00277285"/>
    <w:rsid w:val="002821C6"/>
    <w:rsid w:val="00282FDB"/>
    <w:rsid w:val="002B1E59"/>
    <w:rsid w:val="002C2E2D"/>
    <w:rsid w:val="002C3F49"/>
    <w:rsid w:val="002C4937"/>
    <w:rsid w:val="002D303C"/>
    <w:rsid w:val="002E153E"/>
    <w:rsid w:val="002F01EC"/>
    <w:rsid w:val="00306E2D"/>
    <w:rsid w:val="00310451"/>
    <w:rsid w:val="00323EB1"/>
    <w:rsid w:val="00343ADE"/>
    <w:rsid w:val="00346565"/>
    <w:rsid w:val="00364181"/>
    <w:rsid w:val="003726D9"/>
    <w:rsid w:val="00373FF8"/>
    <w:rsid w:val="00391485"/>
    <w:rsid w:val="003A3C85"/>
    <w:rsid w:val="003B6BEC"/>
    <w:rsid w:val="003C1852"/>
    <w:rsid w:val="00407298"/>
    <w:rsid w:val="0042270F"/>
    <w:rsid w:val="00422DD5"/>
    <w:rsid w:val="004356AC"/>
    <w:rsid w:val="00435B37"/>
    <w:rsid w:val="004537E0"/>
    <w:rsid w:val="004564CE"/>
    <w:rsid w:val="0048612E"/>
    <w:rsid w:val="004862E2"/>
    <w:rsid w:val="004A0984"/>
    <w:rsid w:val="004A36DB"/>
    <w:rsid w:val="004A5785"/>
    <w:rsid w:val="004A6CB8"/>
    <w:rsid w:val="004C7EA1"/>
    <w:rsid w:val="004E1DCC"/>
    <w:rsid w:val="004F15B8"/>
    <w:rsid w:val="00503368"/>
    <w:rsid w:val="0050504A"/>
    <w:rsid w:val="00505CCF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2CC9"/>
    <w:rsid w:val="005B486F"/>
    <w:rsid w:val="005C2F13"/>
    <w:rsid w:val="005C4367"/>
    <w:rsid w:val="005D0F3D"/>
    <w:rsid w:val="005E0D4B"/>
    <w:rsid w:val="005F1A08"/>
    <w:rsid w:val="005F6990"/>
    <w:rsid w:val="006056E7"/>
    <w:rsid w:val="006124BF"/>
    <w:rsid w:val="00615C3C"/>
    <w:rsid w:val="00620A71"/>
    <w:rsid w:val="00631C8F"/>
    <w:rsid w:val="00663C29"/>
    <w:rsid w:val="00672205"/>
    <w:rsid w:val="006764AC"/>
    <w:rsid w:val="00686BCE"/>
    <w:rsid w:val="006A0146"/>
    <w:rsid w:val="006A3675"/>
    <w:rsid w:val="006B3C93"/>
    <w:rsid w:val="006D22D7"/>
    <w:rsid w:val="006D30C6"/>
    <w:rsid w:val="006F1A1C"/>
    <w:rsid w:val="007232A7"/>
    <w:rsid w:val="0073093B"/>
    <w:rsid w:val="00732999"/>
    <w:rsid w:val="007407CC"/>
    <w:rsid w:val="00784280"/>
    <w:rsid w:val="00794172"/>
    <w:rsid w:val="007C707A"/>
    <w:rsid w:val="00807FB7"/>
    <w:rsid w:val="008121EC"/>
    <w:rsid w:val="008131A9"/>
    <w:rsid w:val="0082233B"/>
    <w:rsid w:val="00825576"/>
    <w:rsid w:val="0083695C"/>
    <w:rsid w:val="00860896"/>
    <w:rsid w:val="00861032"/>
    <w:rsid w:val="00871B1D"/>
    <w:rsid w:val="008740C7"/>
    <w:rsid w:val="0089402C"/>
    <w:rsid w:val="008944E1"/>
    <w:rsid w:val="008D353D"/>
    <w:rsid w:val="008E0E58"/>
    <w:rsid w:val="00900904"/>
    <w:rsid w:val="00917BDE"/>
    <w:rsid w:val="00964647"/>
    <w:rsid w:val="00966425"/>
    <w:rsid w:val="00972609"/>
    <w:rsid w:val="009735F8"/>
    <w:rsid w:val="00974B76"/>
    <w:rsid w:val="00984E1B"/>
    <w:rsid w:val="00991FF9"/>
    <w:rsid w:val="009A638F"/>
    <w:rsid w:val="009B424C"/>
    <w:rsid w:val="009C5667"/>
    <w:rsid w:val="009C5B59"/>
    <w:rsid w:val="009C7A11"/>
    <w:rsid w:val="009D34D4"/>
    <w:rsid w:val="009E426B"/>
    <w:rsid w:val="009E4B17"/>
    <w:rsid w:val="00A50664"/>
    <w:rsid w:val="00A616DD"/>
    <w:rsid w:val="00A61B50"/>
    <w:rsid w:val="00A70894"/>
    <w:rsid w:val="00A77325"/>
    <w:rsid w:val="00A82FB7"/>
    <w:rsid w:val="00A848B3"/>
    <w:rsid w:val="00A853E4"/>
    <w:rsid w:val="00A8714D"/>
    <w:rsid w:val="00A9205B"/>
    <w:rsid w:val="00A95239"/>
    <w:rsid w:val="00A97EFD"/>
    <w:rsid w:val="00AA0694"/>
    <w:rsid w:val="00AA382A"/>
    <w:rsid w:val="00AB7677"/>
    <w:rsid w:val="00AC41B2"/>
    <w:rsid w:val="00AD4B05"/>
    <w:rsid w:val="00AE2190"/>
    <w:rsid w:val="00AE4525"/>
    <w:rsid w:val="00AF1B3E"/>
    <w:rsid w:val="00B41F06"/>
    <w:rsid w:val="00B42F88"/>
    <w:rsid w:val="00B67683"/>
    <w:rsid w:val="00B8010E"/>
    <w:rsid w:val="00BA5588"/>
    <w:rsid w:val="00BD266B"/>
    <w:rsid w:val="00BD4319"/>
    <w:rsid w:val="00BE26B1"/>
    <w:rsid w:val="00BF4E46"/>
    <w:rsid w:val="00C02AF5"/>
    <w:rsid w:val="00C15BEF"/>
    <w:rsid w:val="00C26D8E"/>
    <w:rsid w:val="00C27CA0"/>
    <w:rsid w:val="00C31544"/>
    <w:rsid w:val="00C34688"/>
    <w:rsid w:val="00C40F21"/>
    <w:rsid w:val="00C46F22"/>
    <w:rsid w:val="00C84AFD"/>
    <w:rsid w:val="00C94E4B"/>
    <w:rsid w:val="00CA309C"/>
    <w:rsid w:val="00CB137F"/>
    <w:rsid w:val="00CB6F43"/>
    <w:rsid w:val="00CC14C5"/>
    <w:rsid w:val="00CC54E0"/>
    <w:rsid w:val="00CD5DC5"/>
    <w:rsid w:val="00CE1DA9"/>
    <w:rsid w:val="00CF3BE0"/>
    <w:rsid w:val="00CF7452"/>
    <w:rsid w:val="00D13773"/>
    <w:rsid w:val="00D31F28"/>
    <w:rsid w:val="00D45B52"/>
    <w:rsid w:val="00D53161"/>
    <w:rsid w:val="00D5763D"/>
    <w:rsid w:val="00D73A76"/>
    <w:rsid w:val="00D91F70"/>
    <w:rsid w:val="00D92F2C"/>
    <w:rsid w:val="00DF33B6"/>
    <w:rsid w:val="00DF359F"/>
    <w:rsid w:val="00E060D6"/>
    <w:rsid w:val="00E15C16"/>
    <w:rsid w:val="00E34488"/>
    <w:rsid w:val="00E64284"/>
    <w:rsid w:val="00E64553"/>
    <w:rsid w:val="00EA6317"/>
    <w:rsid w:val="00EA7520"/>
    <w:rsid w:val="00EB1C88"/>
    <w:rsid w:val="00EB49E4"/>
    <w:rsid w:val="00EC062A"/>
    <w:rsid w:val="00EC293B"/>
    <w:rsid w:val="00EC4A70"/>
    <w:rsid w:val="00ED08E3"/>
    <w:rsid w:val="00EE06A3"/>
    <w:rsid w:val="00F039B5"/>
    <w:rsid w:val="00F30432"/>
    <w:rsid w:val="00F30B14"/>
    <w:rsid w:val="00F334E6"/>
    <w:rsid w:val="00F35C59"/>
    <w:rsid w:val="00F420B7"/>
    <w:rsid w:val="00F55E4C"/>
    <w:rsid w:val="00F871EE"/>
    <w:rsid w:val="00F95191"/>
    <w:rsid w:val="00FA0AF7"/>
    <w:rsid w:val="00FA2FCD"/>
    <w:rsid w:val="00FA662E"/>
    <w:rsid w:val="00FD0736"/>
    <w:rsid w:val="00FD0F0D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hyperlink" Target="https://dribbble.com/tags/stylesheet" TargetMode="Externa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customXml/itemProps3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273</cp:revision>
  <cp:lastPrinted>2021-12-14T19:31:00Z</cp:lastPrinted>
  <dcterms:created xsi:type="dcterms:W3CDTF">2021-12-02T21:50:00Z</dcterms:created>
  <dcterms:modified xsi:type="dcterms:W3CDTF">2021-12-14T20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